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2C8A" w:rsidRPr="00513E60" w:rsidRDefault="00B92C8A" w:rsidP="00B92C8A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  <w:r w:rsidRPr="00434364">
        <w:rPr>
          <w:rFonts w:asciiTheme="majorBidi" w:hAnsiTheme="majorBidi" w:cstheme="majorBidi"/>
          <w:noProof/>
        </w:rPr>
        <w:drawing>
          <wp:anchor distT="0" distB="0" distL="114300" distR="114300" simplePos="0" relativeHeight="251657216" behindDoc="1" locked="0" layoutInCell="1" allowOverlap="1" wp14:anchorId="64547488" wp14:editId="17076CA9">
            <wp:simplePos x="0" y="0"/>
            <wp:positionH relativeFrom="column">
              <wp:posOffset>4057650</wp:posOffset>
            </wp:positionH>
            <wp:positionV relativeFrom="paragraph">
              <wp:posOffset>-269240</wp:posOffset>
            </wp:positionV>
            <wp:extent cx="808382" cy="970059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OD University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8382" cy="970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13E60">
        <w:rPr>
          <w:rFonts w:asciiTheme="majorBidi" w:hAnsiTheme="majorBidi" w:cstheme="majorBidi"/>
          <w:b/>
          <w:bCs/>
          <w:sz w:val="24"/>
          <w:szCs w:val="24"/>
        </w:rPr>
        <w:t xml:space="preserve">University of </w:t>
      </w:r>
      <w:proofErr w:type="spellStart"/>
      <w:r w:rsidRPr="00513E60">
        <w:rPr>
          <w:rFonts w:asciiTheme="majorBidi" w:hAnsiTheme="majorBidi" w:cstheme="majorBidi"/>
          <w:b/>
          <w:bCs/>
          <w:sz w:val="24"/>
          <w:szCs w:val="24"/>
        </w:rPr>
        <w:t>Duhok</w:t>
      </w:r>
      <w:proofErr w:type="spellEnd"/>
    </w:p>
    <w:p w:rsidR="00B92C8A" w:rsidRPr="00513E60" w:rsidRDefault="00B92C8A" w:rsidP="00B92C8A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513E60">
        <w:rPr>
          <w:rFonts w:asciiTheme="majorBidi" w:hAnsiTheme="majorBidi" w:cstheme="majorBidi"/>
          <w:b/>
          <w:bCs/>
          <w:sz w:val="24"/>
          <w:szCs w:val="24"/>
        </w:rPr>
        <w:t>College of Science</w:t>
      </w:r>
    </w:p>
    <w:p w:rsidR="00B92C8A" w:rsidRDefault="00B92C8A" w:rsidP="00B92C8A">
      <w:pPr>
        <w:jc w:val="both"/>
        <w:rPr>
          <w:rFonts w:asciiTheme="majorBidi" w:hAnsiTheme="majorBidi" w:cstheme="majorBidi"/>
        </w:rPr>
      </w:pPr>
      <w:r w:rsidRPr="00513E60">
        <w:rPr>
          <w:rFonts w:asciiTheme="majorBidi" w:hAnsiTheme="majorBidi" w:cstheme="majorBidi"/>
          <w:b/>
          <w:bCs/>
          <w:sz w:val="24"/>
          <w:szCs w:val="24"/>
        </w:rPr>
        <w:t>Request Form for Scanning Electron Microscope (SEM)</w:t>
      </w:r>
    </w:p>
    <w:tbl>
      <w:tblPr>
        <w:tblStyle w:val="TableGrid"/>
        <w:tblW w:w="13745" w:type="dxa"/>
        <w:tblLook w:val="04A0" w:firstRow="1" w:lastRow="0" w:firstColumn="1" w:lastColumn="0" w:noHBand="0" w:noVBand="1"/>
      </w:tblPr>
      <w:tblGrid>
        <w:gridCol w:w="4957"/>
        <w:gridCol w:w="4252"/>
        <w:gridCol w:w="4536"/>
      </w:tblGrid>
      <w:tr w:rsidR="00F16F99" w:rsidRPr="00434364" w:rsidTr="00B92C8A">
        <w:trPr>
          <w:trHeight w:val="497"/>
        </w:trPr>
        <w:tc>
          <w:tcPr>
            <w:tcW w:w="13745" w:type="dxa"/>
            <w:gridSpan w:val="3"/>
            <w:shd w:val="clear" w:color="auto" w:fill="D0CECE" w:themeFill="background2" w:themeFillShade="E6"/>
          </w:tcPr>
          <w:p w:rsidR="00F16F99" w:rsidRPr="00434364" w:rsidRDefault="00F16F99" w:rsidP="00F16F9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34364">
              <w:rPr>
                <w:rFonts w:asciiTheme="majorBidi" w:hAnsiTheme="majorBidi" w:cstheme="majorBidi"/>
                <w:b/>
                <w:bCs/>
                <w:color w:val="0D0D0D" w:themeColor="text1" w:themeTint="F2"/>
                <w:sz w:val="24"/>
                <w:szCs w:val="24"/>
              </w:rPr>
              <w:t>Researcher's Information</w:t>
            </w:r>
          </w:p>
        </w:tc>
      </w:tr>
      <w:tr w:rsidR="00F16F99" w:rsidRPr="00434364" w:rsidTr="00F86CF7">
        <w:trPr>
          <w:trHeight w:val="870"/>
        </w:trPr>
        <w:tc>
          <w:tcPr>
            <w:tcW w:w="4957" w:type="dxa"/>
          </w:tcPr>
          <w:p w:rsidR="00F16F99" w:rsidRPr="00434364" w:rsidRDefault="00F16F99" w:rsidP="00F16F9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3436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ull Name:</w:t>
            </w:r>
          </w:p>
          <w:p w:rsidR="00F16F99" w:rsidRPr="00434364" w:rsidRDefault="00F16F99" w:rsidP="00F16F9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16F99" w:rsidRDefault="00F16F99" w:rsidP="00F16F9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16F99" w:rsidRPr="00434364" w:rsidRDefault="00F16F99" w:rsidP="000C13B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252" w:type="dxa"/>
          </w:tcPr>
          <w:p w:rsidR="00F16F99" w:rsidRPr="00434364" w:rsidRDefault="00F16F99" w:rsidP="0033500D">
            <w:pPr>
              <w:ind w:left="-154" w:right="97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3436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ab/>
              <w:t>Title  :</w:t>
            </w:r>
          </w:p>
        </w:tc>
        <w:tc>
          <w:tcPr>
            <w:tcW w:w="4536" w:type="dxa"/>
          </w:tcPr>
          <w:p w:rsidR="00F16F99" w:rsidRPr="00434364" w:rsidRDefault="00F16F99" w:rsidP="00F16F9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3436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ceiving Date:</w:t>
            </w:r>
          </w:p>
        </w:tc>
      </w:tr>
      <w:tr w:rsidR="00F16F99" w:rsidRPr="00434364" w:rsidTr="00F86CF7">
        <w:tc>
          <w:tcPr>
            <w:tcW w:w="4957" w:type="dxa"/>
          </w:tcPr>
          <w:p w:rsidR="00F16F99" w:rsidRPr="00434364" w:rsidRDefault="00F16F99" w:rsidP="0033500D">
            <w:pPr>
              <w:ind w:left="-397" w:right="110" w:firstLine="397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3436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niversity/College/Department:</w:t>
            </w:r>
          </w:p>
          <w:p w:rsidR="00F16F99" w:rsidRPr="00434364" w:rsidRDefault="00F16F99" w:rsidP="00F16F99">
            <w:pPr>
              <w:ind w:left="-397" w:right="110" w:firstLine="397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16F99" w:rsidRDefault="00F16F99" w:rsidP="000C13B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B92C8A" w:rsidRPr="00434364" w:rsidRDefault="00B92C8A" w:rsidP="000C13B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F16F99" w:rsidRPr="00434364" w:rsidRDefault="00F16F99" w:rsidP="000C13B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252" w:type="dxa"/>
          </w:tcPr>
          <w:p w:rsidR="00F16F99" w:rsidRPr="00434364" w:rsidRDefault="00F16F99" w:rsidP="00F16F9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3436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mail/Phone Number:</w:t>
            </w:r>
          </w:p>
          <w:p w:rsidR="00F16F99" w:rsidRPr="00434364" w:rsidRDefault="00F16F99" w:rsidP="00F16F9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536" w:type="dxa"/>
          </w:tcPr>
          <w:p w:rsidR="00F16F99" w:rsidRPr="00434364" w:rsidRDefault="00F16F99" w:rsidP="00F16F9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3436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ishing Date:</w:t>
            </w:r>
          </w:p>
        </w:tc>
      </w:tr>
    </w:tbl>
    <w:p w:rsidR="0033500D" w:rsidRDefault="0033500D">
      <w:pPr>
        <w:rPr>
          <w:rFonts w:asciiTheme="majorBidi" w:hAnsiTheme="majorBidi" w:cstheme="majorBidi"/>
          <w:sz w:val="2"/>
          <w:szCs w:val="2"/>
        </w:rPr>
      </w:pPr>
    </w:p>
    <w:p w:rsidR="00B92C8A" w:rsidRPr="00434364" w:rsidRDefault="00B92C8A">
      <w:pPr>
        <w:rPr>
          <w:rFonts w:asciiTheme="majorBidi" w:hAnsiTheme="majorBidi" w:cstheme="majorBidi"/>
          <w:sz w:val="2"/>
          <w:szCs w:val="2"/>
        </w:rPr>
      </w:pPr>
    </w:p>
    <w:tbl>
      <w:tblPr>
        <w:tblStyle w:val="TableGrid"/>
        <w:tblpPr w:leftFromText="180" w:rightFromText="180" w:vertAnchor="text" w:horzAnchor="margin" w:tblpY="1"/>
        <w:tblW w:w="13745" w:type="dxa"/>
        <w:tblLayout w:type="fixed"/>
        <w:tblLook w:val="04A0" w:firstRow="1" w:lastRow="0" w:firstColumn="1" w:lastColumn="0" w:noHBand="0" w:noVBand="1"/>
      </w:tblPr>
      <w:tblGrid>
        <w:gridCol w:w="918"/>
        <w:gridCol w:w="4039"/>
        <w:gridCol w:w="4252"/>
        <w:gridCol w:w="4536"/>
      </w:tblGrid>
      <w:tr w:rsidR="000248C4" w:rsidRPr="00434364" w:rsidTr="00B92C8A">
        <w:trPr>
          <w:trHeight w:val="552"/>
        </w:trPr>
        <w:tc>
          <w:tcPr>
            <w:tcW w:w="13745" w:type="dxa"/>
            <w:gridSpan w:val="4"/>
            <w:shd w:val="clear" w:color="auto" w:fill="D0CECE" w:themeFill="background2" w:themeFillShade="E6"/>
          </w:tcPr>
          <w:p w:rsidR="000248C4" w:rsidRPr="00434364" w:rsidRDefault="000248C4" w:rsidP="00F86CF7">
            <w:pPr>
              <w:jc w:val="center"/>
              <w:rPr>
                <w:rFonts w:asciiTheme="majorBidi" w:hAnsiTheme="majorBidi" w:cstheme="majorBidi"/>
                <w:b/>
                <w:bCs/>
                <w:color w:val="0D0D0D" w:themeColor="text1" w:themeTint="F2"/>
                <w:sz w:val="24"/>
                <w:szCs w:val="24"/>
              </w:rPr>
            </w:pPr>
            <w:r w:rsidRPr="00434364">
              <w:rPr>
                <w:rFonts w:asciiTheme="majorBidi" w:hAnsiTheme="majorBidi" w:cstheme="majorBidi"/>
                <w:b/>
                <w:bCs/>
                <w:color w:val="0D0D0D" w:themeColor="text1" w:themeTint="F2"/>
                <w:sz w:val="24"/>
                <w:szCs w:val="24"/>
              </w:rPr>
              <w:t>Sample(s) Information</w:t>
            </w:r>
          </w:p>
        </w:tc>
      </w:tr>
      <w:tr w:rsidR="000248C4" w:rsidRPr="00434364" w:rsidTr="00F86CF7">
        <w:trPr>
          <w:trHeight w:val="569"/>
        </w:trPr>
        <w:tc>
          <w:tcPr>
            <w:tcW w:w="918" w:type="dxa"/>
          </w:tcPr>
          <w:p w:rsidR="000248C4" w:rsidRPr="000248C4" w:rsidRDefault="000248C4" w:rsidP="000248C4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248C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ample</w:t>
            </w:r>
          </w:p>
          <w:p w:rsidR="000248C4" w:rsidRPr="000248C4" w:rsidRDefault="000248C4" w:rsidP="000248C4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248C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4039" w:type="dxa"/>
          </w:tcPr>
          <w:p w:rsidR="000248C4" w:rsidRPr="000248C4" w:rsidRDefault="000248C4" w:rsidP="00A24E97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248C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ype of the Sample (s)</w:t>
            </w:r>
          </w:p>
          <w:p w:rsidR="000248C4" w:rsidRPr="000248C4" w:rsidRDefault="000248C4" w:rsidP="000248C4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248C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Thin film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 P</w:t>
            </w:r>
            <w:r w:rsidRPr="000248C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lymer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 M</w:t>
            </w:r>
            <w:r w:rsidRPr="000248C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tals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 R</w:t>
            </w:r>
            <w:r w:rsidRPr="000248C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ck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 or other</w:t>
            </w:r>
            <w:r w:rsidRPr="000248C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252" w:type="dxa"/>
          </w:tcPr>
          <w:p w:rsidR="000248C4" w:rsidRPr="000248C4" w:rsidRDefault="000248C4" w:rsidP="000248C4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248C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SEM Image </w:t>
            </w:r>
          </w:p>
          <w:p w:rsidR="000248C4" w:rsidRPr="000248C4" w:rsidRDefault="000248C4" w:rsidP="000248C4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248C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ross-section or Top-view</w:t>
            </w:r>
          </w:p>
        </w:tc>
        <w:tc>
          <w:tcPr>
            <w:tcW w:w="4536" w:type="dxa"/>
          </w:tcPr>
          <w:p w:rsidR="000248C4" w:rsidRDefault="000248C4" w:rsidP="007A4151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248C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dditional Information</w:t>
            </w:r>
          </w:p>
          <w:p w:rsidR="000248C4" w:rsidRPr="000248C4" w:rsidRDefault="000248C4" w:rsidP="007A4151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 Composition)</w:t>
            </w:r>
          </w:p>
        </w:tc>
      </w:tr>
      <w:tr w:rsidR="000248C4" w:rsidRPr="00434364" w:rsidTr="00B92C8A">
        <w:trPr>
          <w:trHeight w:val="449"/>
        </w:trPr>
        <w:tc>
          <w:tcPr>
            <w:tcW w:w="918" w:type="dxa"/>
            <w:vAlign w:val="center"/>
          </w:tcPr>
          <w:p w:rsidR="000248C4" w:rsidRPr="00434364" w:rsidRDefault="000248C4" w:rsidP="00B92C8A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39" w:type="dxa"/>
          </w:tcPr>
          <w:p w:rsidR="000248C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E70A7" w:rsidRDefault="005E70A7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E70A7" w:rsidRPr="00434364" w:rsidRDefault="005E70A7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52" w:type="dxa"/>
          </w:tcPr>
          <w:p w:rsidR="000248C4" w:rsidRPr="0043436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36" w:type="dxa"/>
          </w:tcPr>
          <w:p w:rsidR="000248C4" w:rsidRPr="0043436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248C4" w:rsidRPr="00434364" w:rsidTr="00B92C8A">
        <w:trPr>
          <w:trHeight w:val="449"/>
        </w:trPr>
        <w:tc>
          <w:tcPr>
            <w:tcW w:w="918" w:type="dxa"/>
            <w:vAlign w:val="center"/>
          </w:tcPr>
          <w:p w:rsidR="000248C4" w:rsidRPr="00434364" w:rsidRDefault="000248C4" w:rsidP="00B92C8A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39" w:type="dxa"/>
          </w:tcPr>
          <w:p w:rsidR="000248C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E70A7" w:rsidRDefault="005E70A7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E70A7" w:rsidRPr="00434364" w:rsidRDefault="005E70A7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52" w:type="dxa"/>
          </w:tcPr>
          <w:p w:rsidR="000248C4" w:rsidRPr="0043436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36" w:type="dxa"/>
          </w:tcPr>
          <w:p w:rsidR="000248C4" w:rsidRPr="0043436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248C4" w:rsidRPr="00434364" w:rsidTr="00B92C8A">
        <w:trPr>
          <w:trHeight w:val="449"/>
        </w:trPr>
        <w:tc>
          <w:tcPr>
            <w:tcW w:w="918" w:type="dxa"/>
            <w:vAlign w:val="center"/>
          </w:tcPr>
          <w:p w:rsidR="000248C4" w:rsidRPr="00434364" w:rsidRDefault="000248C4" w:rsidP="00B92C8A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39" w:type="dxa"/>
          </w:tcPr>
          <w:p w:rsidR="000248C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E70A7" w:rsidRDefault="005E70A7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E70A7" w:rsidRPr="00434364" w:rsidRDefault="005E70A7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52" w:type="dxa"/>
          </w:tcPr>
          <w:p w:rsidR="000248C4" w:rsidRPr="0043436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36" w:type="dxa"/>
          </w:tcPr>
          <w:p w:rsidR="000248C4" w:rsidRPr="0043436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248C4" w:rsidRPr="00434364" w:rsidTr="00B92C8A">
        <w:trPr>
          <w:trHeight w:val="449"/>
        </w:trPr>
        <w:tc>
          <w:tcPr>
            <w:tcW w:w="918" w:type="dxa"/>
            <w:vAlign w:val="center"/>
          </w:tcPr>
          <w:p w:rsidR="000248C4" w:rsidRPr="00434364" w:rsidRDefault="000248C4" w:rsidP="00B92C8A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39" w:type="dxa"/>
          </w:tcPr>
          <w:p w:rsidR="000248C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E70A7" w:rsidRDefault="005E70A7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E70A7" w:rsidRPr="00434364" w:rsidRDefault="005E70A7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52" w:type="dxa"/>
          </w:tcPr>
          <w:p w:rsidR="000248C4" w:rsidRPr="0043436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36" w:type="dxa"/>
          </w:tcPr>
          <w:p w:rsidR="000248C4" w:rsidRPr="0043436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248C4" w:rsidRPr="00434364" w:rsidTr="00B92C8A">
        <w:trPr>
          <w:trHeight w:val="449"/>
        </w:trPr>
        <w:tc>
          <w:tcPr>
            <w:tcW w:w="918" w:type="dxa"/>
            <w:vAlign w:val="center"/>
          </w:tcPr>
          <w:p w:rsidR="000248C4" w:rsidRPr="00434364" w:rsidRDefault="000248C4" w:rsidP="00B92C8A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039" w:type="dxa"/>
          </w:tcPr>
          <w:p w:rsidR="000248C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E70A7" w:rsidRDefault="005E70A7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E70A7" w:rsidRPr="00434364" w:rsidRDefault="005E70A7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52" w:type="dxa"/>
          </w:tcPr>
          <w:p w:rsidR="000248C4" w:rsidRPr="0043436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36" w:type="dxa"/>
          </w:tcPr>
          <w:p w:rsidR="000248C4" w:rsidRPr="00434364" w:rsidRDefault="000248C4" w:rsidP="00303EDF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0C13B0" w:rsidRDefault="000C13B0" w:rsidP="000C13B0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B92C8A" w:rsidRPr="00513E60" w:rsidRDefault="00B92C8A" w:rsidP="00B92C8A">
      <w:pPr>
        <w:pStyle w:val="ListParagraph"/>
        <w:ind w:left="0"/>
        <w:jc w:val="center"/>
        <w:rPr>
          <w:rFonts w:asciiTheme="majorBidi" w:hAnsiTheme="majorBidi" w:cstheme="majorBidi"/>
          <w:b/>
          <w:bCs/>
        </w:rPr>
      </w:pPr>
      <w:r w:rsidRPr="00513E60">
        <w:rPr>
          <w:rFonts w:asciiTheme="majorBidi" w:hAnsiTheme="majorBidi" w:cstheme="majorBidi"/>
          <w:b/>
          <w:bCs/>
        </w:rPr>
        <w:t xml:space="preserve">SEM Committee                                     </w:t>
      </w:r>
      <w:r>
        <w:rPr>
          <w:rFonts w:asciiTheme="majorBidi" w:hAnsiTheme="majorBidi" w:cstheme="majorBidi"/>
          <w:b/>
          <w:bCs/>
        </w:rPr>
        <w:t xml:space="preserve">                              </w:t>
      </w:r>
      <w:r w:rsidRPr="00513E60">
        <w:rPr>
          <w:rFonts w:asciiTheme="majorBidi" w:hAnsiTheme="majorBidi" w:cstheme="majorBidi"/>
          <w:b/>
          <w:bCs/>
        </w:rPr>
        <w:t xml:space="preserve">                                             Signature of Applicant</w:t>
      </w:r>
    </w:p>
    <w:p w:rsidR="00B92C8A" w:rsidRPr="00434364" w:rsidRDefault="00B92C8A" w:rsidP="000C13B0">
      <w:pPr>
        <w:pStyle w:val="ListParagraph"/>
        <w:rPr>
          <w:rFonts w:asciiTheme="majorBidi" w:hAnsiTheme="majorBidi" w:cstheme="majorBidi"/>
          <w:sz w:val="24"/>
          <w:szCs w:val="24"/>
        </w:rPr>
      </w:pPr>
    </w:p>
    <w:sectPr w:rsidR="00B92C8A" w:rsidRPr="00434364" w:rsidSect="00B92C8A">
      <w:pgSz w:w="15840" w:h="12240" w:orient="landscape"/>
      <w:pgMar w:top="709" w:right="851" w:bottom="426" w:left="12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3DF28C3"/>
    <w:multiLevelType w:val="hybridMultilevel"/>
    <w:tmpl w:val="1278F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D4D0427"/>
    <w:multiLevelType w:val="hybridMultilevel"/>
    <w:tmpl w:val="6B9E0C18"/>
    <w:lvl w:ilvl="0" w:tplc="318AD9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isplayBackgroundShap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tjS1sDAzNjMxMjVU0lEKTi0uzszPAykwrgUAWubS8CwAAAA="/>
  </w:docVars>
  <w:rsids>
    <w:rsidRoot w:val="000C13B0"/>
    <w:rsid w:val="000248C4"/>
    <w:rsid w:val="000C13B0"/>
    <w:rsid w:val="00147D40"/>
    <w:rsid w:val="00152B64"/>
    <w:rsid w:val="0023788B"/>
    <w:rsid w:val="002B76A2"/>
    <w:rsid w:val="002E08BD"/>
    <w:rsid w:val="0030236F"/>
    <w:rsid w:val="00303EDF"/>
    <w:rsid w:val="0033500D"/>
    <w:rsid w:val="003C68D0"/>
    <w:rsid w:val="003E0580"/>
    <w:rsid w:val="00434364"/>
    <w:rsid w:val="00494482"/>
    <w:rsid w:val="00513E60"/>
    <w:rsid w:val="005E70A7"/>
    <w:rsid w:val="0076045D"/>
    <w:rsid w:val="007A4151"/>
    <w:rsid w:val="00857D5B"/>
    <w:rsid w:val="00A24E97"/>
    <w:rsid w:val="00B916D3"/>
    <w:rsid w:val="00B92C8A"/>
    <w:rsid w:val="00E04B37"/>
    <w:rsid w:val="00F16F99"/>
    <w:rsid w:val="00F61E8D"/>
    <w:rsid w:val="00F86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C000D7-5D6E-4E36-8972-D787D8587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E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13B0"/>
    <w:pPr>
      <w:ind w:left="720"/>
      <w:contextualSpacing/>
    </w:pPr>
  </w:style>
  <w:style w:type="table" w:styleId="TableGrid">
    <w:name w:val="Table Grid"/>
    <w:basedOn w:val="TableNormal"/>
    <w:uiPriority w:val="39"/>
    <w:rsid w:val="000C13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C13B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4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4</Words>
  <Characters>513</Characters>
  <Application>Microsoft Office Word</Application>
  <DocSecurity>0</DocSecurity>
  <Lines>128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Windows User</cp:lastModifiedBy>
  <cp:revision>6</cp:revision>
  <cp:lastPrinted>2022-10-15T21:08:00Z</cp:lastPrinted>
  <dcterms:created xsi:type="dcterms:W3CDTF">2022-10-15T20:49:00Z</dcterms:created>
  <dcterms:modified xsi:type="dcterms:W3CDTF">2022-10-15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e656acc693d5dcf3fe1e8edd6cebe8a82c2e74acce4ad9991c033acae44434</vt:lpwstr>
  </property>
</Properties>
</file>